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94E8E" w14:textId="2DA8E1BF" w:rsidR="00F43E28" w:rsidRDefault="003A790A" w:rsidP="0051351D">
      <w:pPr>
        <w:spacing w:after="120"/>
        <w:ind w:left="360"/>
        <w:jc w:val="right"/>
        <w:rPr>
          <w:sz w:val="16"/>
        </w:rPr>
      </w:pPr>
      <w:r w:rsidRPr="00E84667">
        <w:rPr>
          <w:rFonts w:eastAsia="Verdana"/>
          <w:noProof/>
          <w:sz w:val="18"/>
          <w:lang w:eastAsia="en-AU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F439071" wp14:editId="2F5268D4">
                <wp:simplePos x="0" y="0"/>
                <wp:positionH relativeFrom="margin">
                  <wp:posOffset>1133475</wp:posOffset>
                </wp:positionH>
                <wp:positionV relativeFrom="paragraph">
                  <wp:posOffset>5080</wp:posOffset>
                </wp:positionV>
                <wp:extent cx="5518150" cy="89535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8150" cy="895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DE8526" w14:textId="6316250F" w:rsidR="001B6316" w:rsidRDefault="001B6316" w:rsidP="000C2743">
                            <w:pPr>
                              <w:jc w:val="right"/>
                              <w:rPr>
                                <w:rFonts w:ascii="Open Sans" w:hAnsi="Open Sans" w:cs="Open Sans"/>
                                <w:b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University of Southern Queensland </w:t>
                            </w:r>
                          </w:p>
                          <w:p w14:paraId="6398953A" w14:textId="722BE449" w:rsidR="001B6316" w:rsidRPr="001B6316" w:rsidRDefault="00EA24DF" w:rsidP="000C2743">
                            <w:pPr>
                              <w:jc w:val="right"/>
                              <w:rPr>
                                <w:rFonts w:ascii="Open Sans" w:hAnsi="Open Sans" w:cs="Open Sans"/>
                                <w:b/>
                                <w:color w:val="FFFFFF"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color w:val="FFFFFF"/>
                                <w:sz w:val="24"/>
                                <w:szCs w:val="32"/>
                              </w:rPr>
                              <w:t>Consent form</w:t>
                            </w:r>
                          </w:p>
                          <w:p w14:paraId="41FB64FB" w14:textId="2559694A" w:rsidR="001B6316" w:rsidRPr="001B6316" w:rsidRDefault="001D28BF" w:rsidP="000C2743">
                            <w:pPr>
                              <w:jc w:val="right"/>
                              <w:rPr>
                                <w:rFonts w:ascii="Open Sans" w:hAnsi="Open Sans" w:cs="Open Sans"/>
                                <w:b/>
                                <w:color w:val="FFFFFF"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color w:val="FFFFFF"/>
                                <w:sz w:val="24"/>
                                <w:szCs w:val="32"/>
                              </w:rPr>
                              <w:t>Intervie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4390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9.25pt;margin-top:.4pt;width:434.5pt;height:70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" filled="f" stroked="f">
                <v:textbox>
                  <w:txbxContent>
                    <w:p w14:paraId="2EDE8526" w14:textId="6316250F" w:rsidR="001B6316" w:rsidRDefault="001B6316" w:rsidP="000C2743">
                      <w:pPr>
                        <w:jc w:val="right"/>
                        <w:rPr>
                          <w:rFonts w:ascii="Open Sans" w:hAnsi="Open Sans" w:cs="Open Sans"/>
                          <w:b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color w:val="FFFFFF"/>
                          <w:sz w:val="32"/>
                          <w:szCs w:val="32"/>
                        </w:rPr>
                        <w:t xml:space="preserve">University of Southern Queensland </w:t>
                      </w:r>
                    </w:p>
                    <w:p w14:paraId="6398953A" w14:textId="722BE449" w:rsidR="001B6316" w:rsidRPr="001B6316" w:rsidRDefault="00EA24DF" w:rsidP="000C2743">
                      <w:pPr>
                        <w:jc w:val="right"/>
                        <w:rPr>
                          <w:rFonts w:ascii="Open Sans" w:hAnsi="Open Sans" w:cs="Open Sans"/>
                          <w:b/>
                          <w:color w:val="FFFFFF"/>
                          <w:sz w:val="24"/>
                          <w:szCs w:val="32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color w:val="FFFFFF"/>
                          <w:sz w:val="24"/>
                          <w:szCs w:val="32"/>
                        </w:rPr>
                        <w:t>Consent form</w:t>
                      </w:r>
                    </w:p>
                    <w:p w14:paraId="41FB64FB" w14:textId="2559694A" w:rsidR="001B6316" w:rsidRPr="001B6316" w:rsidRDefault="001D28BF" w:rsidP="000C2743">
                      <w:pPr>
                        <w:jc w:val="right"/>
                        <w:rPr>
                          <w:rFonts w:ascii="Open Sans" w:hAnsi="Open Sans" w:cs="Open Sans"/>
                          <w:b/>
                          <w:color w:val="FFFFFF"/>
                          <w:sz w:val="24"/>
                          <w:szCs w:val="32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color w:val="FFFFFF"/>
                          <w:sz w:val="24"/>
                          <w:szCs w:val="32"/>
                        </w:rPr>
                        <w:t>Interview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C2743">
        <w:rPr>
          <w:rFonts w:ascii="Verdana" w:hAnsi="Verdana"/>
          <w:b/>
          <w:bCs/>
          <w:iCs/>
          <w:noProof/>
          <w:color w:val="1F497D" w:themeColor="text2"/>
          <w:sz w:val="20"/>
          <w:lang w:eastAsia="en-AU"/>
        </w:rPr>
        <w:drawing>
          <wp:anchor distT="0" distB="0" distL="114300" distR="114300" simplePos="0" relativeHeight="251659264" behindDoc="0" locked="0" layoutInCell="1" allowOverlap="1" wp14:anchorId="0C1CE476" wp14:editId="3D9EF04A">
            <wp:simplePos x="0" y="0"/>
            <wp:positionH relativeFrom="margin">
              <wp:posOffset>-27940</wp:posOffset>
            </wp:positionH>
            <wp:positionV relativeFrom="paragraph">
              <wp:posOffset>-15875</wp:posOffset>
            </wp:positionV>
            <wp:extent cx="6657975" cy="913130"/>
            <wp:effectExtent l="0" t="0" r="9525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975" cy="913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508E31" w14:textId="6E414A8B" w:rsidR="000C2743" w:rsidRDefault="000C2743" w:rsidP="00757D1F">
      <w:pPr>
        <w:spacing w:after="120"/>
        <w:jc w:val="left"/>
        <w:rPr>
          <w:rFonts w:ascii="Verdana" w:hAnsi="Verdana"/>
          <w:b/>
          <w:bCs/>
          <w:iCs/>
          <w:color w:val="1F497D" w:themeColor="text2"/>
          <w:sz w:val="20"/>
        </w:rPr>
      </w:pPr>
    </w:p>
    <w:p w14:paraId="213879B8" w14:textId="280C9376" w:rsidR="000C2743" w:rsidRDefault="000C2743" w:rsidP="00757D1F">
      <w:pPr>
        <w:spacing w:after="120"/>
        <w:jc w:val="left"/>
        <w:rPr>
          <w:rFonts w:ascii="Verdana" w:hAnsi="Verdana"/>
          <w:b/>
          <w:bCs/>
          <w:iCs/>
          <w:color w:val="1F497D" w:themeColor="text2"/>
          <w:sz w:val="20"/>
        </w:rPr>
      </w:pPr>
    </w:p>
    <w:p w14:paraId="4B5C979C" w14:textId="77BC59E3" w:rsidR="001B6316" w:rsidRPr="005D4FCC" w:rsidRDefault="003A790A" w:rsidP="005D4FCC">
      <w:pPr>
        <w:spacing w:after="120"/>
        <w:jc w:val="left"/>
        <w:rPr>
          <w:rFonts w:ascii="Verdana" w:hAnsi="Verdana"/>
          <w:b/>
          <w:bCs/>
          <w:iCs/>
          <w:color w:val="1F497D" w:themeColor="text2"/>
          <w:sz w:val="20"/>
        </w:rPr>
      </w:pPr>
      <w:r w:rsidRPr="000C2743">
        <w:rPr>
          <w:rFonts w:ascii="Verdana" w:hAnsi="Verdana"/>
          <w:b/>
          <w:bCs/>
          <w:iCs/>
          <w:noProof/>
          <w:color w:val="1F497D" w:themeColor="text2"/>
          <w:sz w:val="20"/>
          <w:lang w:eastAsia="en-AU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BCC52F7" wp14:editId="44ACA84B">
                <wp:simplePos x="0" y="0"/>
                <wp:positionH relativeFrom="margin">
                  <wp:posOffset>2876550</wp:posOffset>
                </wp:positionH>
                <wp:positionV relativeFrom="paragraph">
                  <wp:posOffset>49530</wp:posOffset>
                </wp:positionV>
                <wp:extent cx="3771900" cy="3048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738F47" w14:textId="23CC45AA" w:rsidR="001B6316" w:rsidRPr="009E402F" w:rsidRDefault="001B6316" w:rsidP="009E402F">
                            <w:pPr>
                              <w:jc w:val="right"/>
                              <w:rPr>
                                <w:rFonts w:ascii="Open Sans" w:hAnsi="Open Sans" w:cs="Open Sans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sz w:val="20"/>
                              </w:rPr>
                              <w:t xml:space="preserve">USQ HREC Approval number: </w:t>
                            </w:r>
                            <w:hyperlink r:id="rId8" w:history="1">
                              <w:r>
                                <w:rPr>
                                  <w:rStyle w:val="Hyperlink"/>
                                  <w:rFonts w:ascii="Open Sans" w:hAnsi="Open Sans" w:cs="Open Sans"/>
                                  <w:b/>
                                  <w:sz w:val="20"/>
                                </w:rPr>
                                <w:t>H</w:t>
                              </w:r>
                              <w:r w:rsidR="008474A3">
                                <w:rPr>
                                  <w:rStyle w:val="Hyperlink"/>
                                  <w:rFonts w:ascii="Open Sans" w:hAnsi="Open Sans" w:cs="Open Sans"/>
                                  <w:b/>
                                  <w:sz w:val="20"/>
                                </w:rPr>
                                <w:t>21</w:t>
                              </w:r>
                              <w:r>
                                <w:rPr>
                                  <w:rStyle w:val="Hyperlink"/>
                                  <w:rFonts w:ascii="Open Sans" w:hAnsi="Open Sans" w:cs="Open Sans"/>
                                  <w:b/>
                                  <w:sz w:val="20"/>
                                </w:rPr>
                                <w:t>REA</w:t>
                              </w:r>
                              <w:r w:rsidR="008474A3">
                                <w:rPr>
                                  <w:rStyle w:val="Hyperlink"/>
                                  <w:rFonts w:ascii="Open Sans" w:hAnsi="Open Sans" w:cs="Open Sans"/>
                                  <w:b/>
                                  <w:sz w:val="20"/>
                                </w:rPr>
                                <w:t>252</w:t>
                              </w:r>
                            </w:hyperlink>
                            <w:r>
                              <w:rPr>
                                <w:rFonts w:ascii="Open Sans" w:hAnsi="Open Sans" w:cs="Open Sans"/>
                                <w:b/>
                                <w:sz w:val="20"/>
                              </w:rPr>
                              <w:t xml:space="preserve"> </w:t>
                            </w:r>
                            <w:r w:rsidRPr="009E402F">
                              <w:rPr>
                                <w:rFonts w:ascii="Open Sans" w:hAnsi="Open Sans" w:cs="Open Sans"/>
                                <w:b/>
                                <w:sz w:val="20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C52F7" id="_x0000_s1027" type="#_x0000_t202" style="position:absolute;margin-left:226.5pt;margin-top:3.9pt;width:297pt;height:2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" filled="f" stroked="f">
                <v:textbox>
                  <w:txbxContent>
                    <w:p w14:paraId="2B738F47" w14:textId="23CC45AA" w:rsidR="001B6316" w:rsidRPr="009E402F" w:rsidRDefault="001B6316" w:rsidP="009E402F">
                      <w:pPr>
                        <w:jc w:val="right"/>
                        <w:rPr>
                          <w:rFonts w:ascii="Open Sans" w:hAnsi="Open Sans" w:cs="Open Sans"/>
                          <w:b/>
                          <w:sz w:val="20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sz w:val="20"/>
                        </w:rPr>
                        <w:t xml:space="preserve">USQ HREC Approval number: </w:t>
                      </w:r>
                      <w:hyperlink r:id="rId9" w:history="1">
                        <w:r>
                          <w:rPr>
                            <w:rStyle w:val="Hyperlink"/>
                            <w:rFonts w:ascii="Open Sans" w:hAnsi="Open Sans" w:cs="Open Sans"/>
                            <w:b/>
                            <w:sz w:val="20"/>
                          </w:rPr>
                          <w:t>H</w:t>
                        </w:r>
                        <w:r w:rsidR="008474A3">
                          <w:rPr>
                            <w:rStyle w:val="Hyperlink"/>
                            <w:rFonts w:ascii="Open Sans" w:hAnsi="Open Sans" w:cs="Open Sans"/>
                            <w:b/>
                            <w:sz w:val="20"/>
                          </w:rPr>
                          <w:t>21</w:t>
                        </w:r>
                        <w:r>
                          <w:rPr>
                            <w:rStyle w:val="Hyperlink"/>
                            <w:rFonts w:ascii="Open Sans" w:hAnsi="Open Sans" w:cs="Open Sans"/>
                            <w:b/>
                            <w:sz w:val="20"/>
                          </w:rPr>
                          <w:t>REA</w:t>
                        </w:r>
                        <w:r w:rsidR="008474A3">
                          <w:rPr>
                            <w:rStyle w:val="Hyperlink"/>
                            <w:rFonts w:ascii="Open Sans" w:hAnsi="Open Sans" w:cs="Open Sans"/>
                            <w:b/>
                            <w:sz w:val="20"/>
                          </w:rPr>
                          <w:t>252</w:t>
                        </w:r>
                      </w:hyperlink>
                      <w:r>
                        <w:rPr>
                          <w:rFonts w:ascii="Open Sans" w:hAnsi="Open Sans" w:cs="Open Sans"/>
                          <w:b/>
                          <w:sz w:val="20"/>
                        </w:rPr>
                        <w:t xml:space="preserve"> </w:t>
                      </w:r>
                      <w:r w:rsidRPr="009E402F">
                        <w:rPr>
                          <w:rFonts w:ascii="Open Sans" w:hAnsi="Open Sans" w:cs="Open Sans"/>
                          <w:b/>
                          <w:sz w:val="20"/>
                        </w:rPr>
                        <w:t xml:space="preserve">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B6316" w:rsidRPr="001B6316">
        <w:rPr>
          <w:rFonts w:cs="Arial"/>
          <w:color w:val="0070C0"/>
          <w:sz w:val="20"/>
        </w:rPr>
        <w:t xml:space="preserve"> </w:t>
      </w:r>
    </w:p>
    <w:p w14:paraId="2E741AED" w14:textId="6E4BCE60" w:rsidR="001817F9" w:rsidRDefault="001817F9" w:rsidP="001817F9">
      <w:pPr>
        <w:rPr>
          <w:rFonts w:cs="Arial"/>
          <w:i/>
          <w:sz w:val="2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1817F9" w:rsidRPr="001817F9" w14:paraId="0E771FDC" w14:textId="77777777" w:rsidTr="00A52D3D">
        <w:tc>
          <w:tcPr>
            <w:tcW w:w="10485" w:type="dxa"/>
            <w:tcBorders>
              <w:bottom w:val="single" w:sz="4" w:space="0" w:color="auto"/>
            </w:tcBorders>
            <w:shd w:val="clear" w:color="auto" w:fill="FFC000"/>
          </w:tcPr>
          <w:p w14:paraId="43C8EE9F" w14:textId="1D485AF4" w:rsidR="001817F9" w:rsidRPr="001817F9" w:rsidRDefault="001B6316" w:rsidP="003F1A9A">
            <w:pPr>
              <w:pStyle w:val="PosterHeading"/>
              <w:rPr>
                <w:rFonts w:ascii="Arial" w:hAnsi="Arial"/>
                <w:b/>
                <w:bCs w:val="0"/>
                <w:sz w:val="20"/>
                <w:szCs w:val="20"/>
              </w:rPr>
            </w:pPr>
            <w:r>
              <w:rPr>
                <w:rFonts w:ascii="Arial" w:hAnsi="Arial"/>
                <w:b/>
                <w:bCs w:val="0"/>
                <w:sz w:val="20"/>
              </w:rPr>
              <w:t xml:space="preserve">Project Title </w:t>
            </w:r>
          </w:p>
        </w:tc>
      </w:tr>
      <w:tr w:rsidR="001B6316" w:rsidRPr="001420EC" w14:paraId="1D579379" w14:textId="77777777" w:rsidTr="00A52D3D">
        <w:trPr>
          <w:trHeight w:val="470"/>
        </w:trPr>
        <w:tc>
          <w:tcPr>
            <w:tcW w:w="10485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ECD8442" w14:textId="10584892" w:rsidR="001B6316" w:rsidRPr="001B6316" w:rsidRDefault="005D4FCC" w:rsidP="001B6316">
            <w:pPr>
              <w:pStyle w:val="PosterHeading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color w:val="auto"/>
                <w:sz w:val="20"/>
                <w:szCs w:val="20"/>
              </w:rPr>
              <w:t>Perspectives</w:t>
            </w:r>
            <w:r w:rsidRPr="00373E73">
              <w:rPr>
                <w:rFonts w:ascii="Arial" w:hAnsi="Arial"/>
                <w:b/>
                <w:color w:val="auto"/>
                <w:sz w:val="20"/>
                <w:szCs w:val="20"/>
              </w:rPr>
              <w:t xml:space="preserve"> on Men’s Behaviour Change Programs from participants who commenced but did not finish the program</w:t>
            </w:r>
          </w:p>
        </w:tc>
      </w:tr>
    </w:tbl>
    <w:p w14:paraId="518E948E" w14:textId="77777777" w:rsidR="00E91856" w:rsidRPr="001B6316" w:rsidRDefault="00E91856" w:rsidP="00475DF7">
      <w:pPr>
        <w:rPr>
          <w:rFonts w:cs="Arial"/>
          <w:sz w:val="2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010"/>
        <w:gridCol w:w="5475"/>
      </w:tblGrid>
      <w:tr w:rsidR="00475DF7" w:rsidRPr="001420EC" w14:paraId="5330E7C9" w14:textId="77777777" w:rsidTr="003F1A9A">
        <w:tc>
          <w:tcPr>
            <w:tcW w:w="10485" w:type="dxa"/>
            <w:gridSpan w:val="2"/>
            <w:shd w:val="clear" w:color="auto" w:fill="FFC000"/>
          </w:tcPr>
          <w:p w14:paraId="72DE3F57" w14:textId="7E436915" w:rsidR="00475DF7" w:rsidRPr="001817F9" w:rsidRDefault="001B6316" w:rsidP="001B6316">
            <w:pPr>
              <w:pStyle w:val="PosterHeading"/>
              <w:rPr>
                <w:rFonts w:ascii="Arial" w:hAnsi="Arial"/>
                <w:b/>
                <w:bCs w:val="0"/>
                <w:sz w:val="20"/>
                <w:szCs w:val="20"/>
              </w:rPr>
            </w:pPr>
            <w:r>
              <w:rPr>
                <w:rFonts w:ascii="Arial" w:hAnsi="Arial"/>
                <w:b/>
                <w:bCs w:val="0"/>
                <w:sz w:val="20"/>
              </w:rPr>
              <w:t>Research team contact details</w:t>
            </w:r>
          </w:p>
        </w:tc>
      </w:tr>
      <w:tr w:rsidR="005D4FCC" w:rsidRPr="001F3ED5" w14:paraId="685C8CD4" w14:textId="38733322" w:rsidTr="00A52D3D">
        <w:trPr>
          <w:trHeight w:val="457"/>
        </w:trPr>
        <w:tc>
          <w:tcPr>
            <w:tcW w:w="5010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91CFE81" w14:textId="2A2BEDCA" w:rsidR="005D4FCC" w:rsidRPr="001B6316" w:rsidRDefault="005D4FCC" w:rsidP="005D4FCC">
            <w:pPr>
              <w:pStyle w:val="PosterHeading"/>
              <w:rPr>
                <w:rFonts w:ascii="Arial" w:hAnsi="Arial"/>
                <w:b/>
                <w:sz w:val="20"/>
                <w:szCs w:val="20"/>
              </w:rPr>
            </w:pPr>
            <w:r w:rsidRPr="00373E73">
              <w:rPr>
                <w:rFonts w:ascii="Arial" w:hAnsi="Arial"/>
                <w:b/>
                <w:color w:val="auto"/>
                <w:sz w:val="20"/>
                <w:szCs w:val="20"/>
              </w:rPr>
              <w:t>Principal Investigator Details</w:t>
            </w:r>
          </w:p>
        </w:tc>
        <w:tc>
          <w:tcPr>
            <w:tcW w:w="5475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67D7273" w14:textId="3B4BD159" w:rsidR="005D4FCC" w:rsidRPr="00A52D3D" w:rsidRDefault="005D4FCC" w:rsidP="005D4FCC">
            <w:pPr>
              <w:pStyle w:val="PosterHeading"/>
              <w:rPr>
                <w:rFonts w:ascii="Arial" w:hAnsi="Arial"/>
                <w:b/>
                <w:color w:val="0070C0"/>
                <w:sz w:val="20"/>
                <w:szCs w:val="20"/>
              </w:rPr>
            </w:pPr>
            <w:r w:rsidRPr="00373E73">
              <w:rPr>
                <w:rFonts w:ascii="Arial" w:hAnsi="Arial"/>
                <w:b/>
                <w:color w:val="auto"/>
                <w:sz w:val="20"/>
                <w:szCs w:val="20"/>
              </w:rPr>
              <w:t>Supervisor</w:t>
            </w:r>
          </w:p>
        </w:tc>
      </w:tr>
      <w:tr w:rsidR="005D4FCC" w:rsidRPr="001420EC" w14:paraId="2A19621C" w14:textId="77777777" w:rsidTr="00A52D3D">
        <w:trPr>
          <w:trHeight w:val="815"/>
        </w:trPr>
        <w:tc>
          <w:tcPr>
            <w:tcW w:w="50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DDB6F09" w14:textId="77777777" w:rsidR="005D4FCC" w:rsidRPr="00373E73" w:rsidRDefault="005D4FCC" w:rsidP="005D4FCC">
            <w:pPr>
              <w:pStyle w:val="PosterHeading"/>
              <w:rPr>
                <w:rFonts w:ascii="Arial" w:hAnsi="Arial"/>
                <w:color w:val="auto"/>
                <w:sz w:val="20"/>
                <w:szCs w:val="20"/>
              </w:rPr>
            </w:pPr>
            <w:r w:rsidRPr="00373E73">
              <w:rPr>
                <w:rFonts w:ascii="Arial" w:hAnsi="Arial"/>
                <w:color w:val="auto"/>
                <w:sz w:val="20"/>
                <w:szCs w:val="20"/>
              </w:rPr>
              <w:t>Ms Quinta Maxwell</w:t>
            </w:r>
          </w:p>
          <w:p w14:paraId="763F855B" w14:textId="77777777" w:rsidR="005D4FCC" w:rsidRPr="00373E73" w:rsidRDefault="005D4FCC" w:rsidP="005D4FCC">
            <w:pPr>
              <w:pStyle w:val="PosterHeading"/>
              <w:rPr>
                <w:rFonts w:ascii="Arial" w:hAnsi="Arial"/>
                <w:color w:val="auto"/>
                <w:sz w:val="20"/>
                <w:szCs w:val="20"/>
              </w:rPr>
            </w:pPr>
            <w:r w:rsidRPr="00373E73">
              <w:rPr>
                <w:rFonts w:ascii="Arial" w:hAnsi="Arial"/>
                <w:color w:val="auto"/>
                <w:sz w:val="20"/>
                <w:szCs w:val="20"/>
              </w:rPr>
              <w:t xml:space="preserve">Email: </w:t>
            </w:r>
            <w:hyperlink r:id="rId10" w:history="1">
              <w:r w:rsidRPr="00373E73">
                <w:rPr>
                  <w:rStyle w:val="Hyperlink"/>
                  <w:rFonts w:ascii="Arial" w:hAnsi="Arial"/>
                  <w:color w:val="auto"/>
                  <w:sz w:val="20"/>
                  <w:szCs w:val="20"/>
                </w:rPr>
                <w:t>q1220696@umail.usq.edu.au</w:t>
              </w:r>
            </w:hyperlink>
          </w:p>
          <w:p w14:paraId="7DEBF322" w14:textId="77777777" w:rsidR="005D4FCC" w:rsidRPr="00373E73" w:rsidRDefault="005D4FCC" w:rsidP="005D4FCC">
            <w:pPr>
              <w:pStyle w:val="PosterHeading"/>
              <w:rPr>
                <w:rFonts w:ascii="Arial" w:hAnsi="Arial"/>
                <w:color w:val="auto"/>
                <w:sz w:val="20"/>
                <w:szCs w:val="20"/>
              </w:rPr>
            </w:pPr>
            <w:r w:rsidRPr="00373E73">
              <w:rPr>
                <w:rFonts w:ascii="Arial" w:hAnsi="Arial"/>
                <w:color w:val="auto"/>
                <w:sz w:val="20"/>
                <w:szCs w:val="20"/>
              </w:rPr>
              <w:t>Telephone: +61 7 4591 4100</w:t>
            </w:r>
          </w:p>
          <w:p w14:paraId="3E42EC9A" w14:textId="66AB1F44" w:rsidR="005D4FCC" w:rsidRPr="00A52D3D" w:rsidRDefault="005D4FCC" w:rsidP="005D4FCC">
            <w:pPr>
              <w:pStyle w:val="PosterHeading"/>
              <w:rPr>
                <w:rFonts w:ascii="Arial" w:hAnsi="Arial"/>
                <w:color w:val="4F81BD" w:themeColor="accent1"/>
                <w:sz w:val="20"/>
                <w:szCs w:val="20"/>
              </w:rPr>
            </w:pPr>
          </w:p>
        </w:tc>
        <w:tc>
          <w:tcPr>
            <w:tcW w:w="54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E499831" w14:textId="216324B9" w:rsidR="005D4FCC" w:rsidRPr="00373E73" w:rsidRDefault="00AD7F30" w:rsidP="005D4FCC">
            <w:pPr>
              <w:pStyle w:val="PosterHeading"/>
              <w:rPr>
                <w:rFonts w:ascii="Arial" w:hAnsi="Arial"/>
                <w:color w:val="auto"/>
                <w:sz w:val="20"/>
                <w:szCs w:val="20"/>
              </w:rPr>
            </w:pPr>
            <w:r>
              <w:rPr>
                <w:rFonts w:ascii="Arial" w:hAnsi="Arial"/>
                <w:color w:val="auto"/>
                <w:sz w:val="20"/>
                <w:szCs w:val="20"/>
              </w:rPr>
              <w:t>Dr</w:t>
            </w:r>
            <w:r w:rsidR="005D4FCC" w:rsidRPr="00373E73">
              <w:rPr>
                <w:rFonts w:ascii="Arial" w:hAnsi="Arial"/>
                <w:color w:val="auto"/>
                <w:sz w:val="20"/>
                <w:szCs w:val="20"/>
              </w:rPr>
              <w:t xml:space="preserve"> Nathan </w:t>
            </w:r>
            <w:proofErr w:type="spellStart"/>
            <w:r w:rsidR="005D4FCC" w:rsidRPr="00373E73">
              <w:rPr>
                <w:rFonts w:ascii="Arial" w:hAnsi="Arial"/>
                <w:color w:val="auto"/>
                <w:sz w:val="20"/>
                <w:szCs w:val="20"/>
              </w:rPr>
              <w:t>Beel</w:t>
            </w:r>
            <w:proofErr w:type="spellEnd"/>
          </w:p>
          <w:p w14:paraId="686085BC" w14:textId="77777777" w:rsidR="005D4FCC" w:rsidRPr="00373E73" w:rsidRDefault="005D4FCC" w:rsidP="005D4FCC">
            <w:pPr>
              <w:pStyle w:val="PosterHeading"/>
              <w:rPr>
                <w:rFonts w:ascii="Arial" w:hAnsi="Arial"/>
                <w:color w:val="auto"/>
                <w:sz w:val="20"/>
                <w:szCs w:val="20"/>
              </w:rPr>
            </w:pPr>
            <w:r w:rsidRPr="00373E73">
              <w:rPr>
                <w:rFonts w:ascii="Arial" w:hAnsi="Arial"/>
                <w:color w:val="auto"/>
                <w:sz w:val="20"/>
                <w:szCs w:val="20"/>
              </w:rPr>
              <w:t xml:space="preserve">Email: </w:t>
            </w:r>
            <w:hyperlink r:id="rId11" w:history="1">
              <w:r w:rsidRPr="00373E73">
                <w:rPr>
                  <w:rStyle w:val="Hyperlink"/>
                  <w:rFonts w:ascii="Arial" w:hAnsi="Arial"/>
                  <w:color w:val="auto"/>
                  <w:sz w:val="20"/>
                  <w:szCs w:val="20"/>
                </w:rPr>
                <w:t>beel@usq.edu.au</w:t>
              </w:r>
            </w:hyperlink>
          </w:p>
          <w:p w14:paraId="287BA298" w14:textId="59F779E7" w:rsidR="005D4FCC" w:rsidRPr="001420EC" w:rsidRDefault="005D4FCC" w:rsidP="005D4FCC">
            <w:pPr>
              <w:pStyle w:val="PosterHeading"/>
              <w:rPr>
                <w:rFonts w:ascii="Arial" w:hAnsi="Arial"/>
                <w:sz w:val="20"/>
                <w:szCs w:val="20"/>
              </w:rPr>
            </w:pPr>
            <w:r w:rsidRPr="00373E73">
              <w:rPr>
                <w:rFonts w:ascii="Arial" w:hAnsi="Arial"/>
                <w:color w:val="auto"/>
                <w:sz w:val="20"/>
                <w:szCs w:val="20"/>
              </w:rPr>
              <w:t xml:space="preserve">Telephone: +61 7 </w:t>
            </w:r>
            <w:r w:rsidRPr="00373E73">
              <w:rPr>
                <w:rFonts w:ascii="Arial" w:eastAsia="Times New Roman" w:hAnsi="Arial"/>
                <w:color w:val="auto"/>
                <w:sz w:val="20"/>
                <w:szCs w:val="20"/>
              </w:rPr>
              <w:t>38126191</w:t>
            </w:r>
          </w:p>
        </w:tc>
      </w:tr>
      <w:tr w:rsidR="002071C8" w:rsidRPr="003F1A9A" w14:paraId="3E486E1D" w14:textId="77777777" w:rsidTr="001B6316">
        <w:tc>
          <w:tcPr>
            <w:tcW w:w="10485" w:type="dxa"/>
            <w:gridSpan w:val="2"/>
            <w:shd w:val="clear" w:color="auto" w:fill="FFC000"/>
          </w:tcPr>
          <w:p w14:paraId="54F10B39" w14:textId="13AA8E33" w:rsidR="002071C8" w:rsidRPr="003F1A9A" w:rsidRDefault="00563CD7" w:rsidP="00A52D3D">
            <w:pPr>
              <w:pStyle w:val="PosterHeading"/>
              <w:rPr>
                <w:rFonts w:ascii="Arial" w:hAnsi="Arial"/>
                <w:b/>
                <w:bCs w:val="0"/>
                <w:sz w:val="20"/>
                <w:szCs w:val="20"/>
              </w:rPr>
            </w:pPr>
            <w:r>
              <w:rPr>
                <w:rFonts w:ascii="Arial" w:hAnsi="Arial"/>
                <w:b/>
                <w:bCs w:val="0"/>
                <w:sz w:val="20"/>
              </w:rPr>
              <w:t>Statement of consent</w:t>
            </w:r>
          </w:p>
        </w:tc>
      </w:tr>
    </w:tbl>
    <w:p w14:paraId="4B8E1A73" w14:textId="60052385" w:rsidR="00DC78F4" w:rsidRPr="00ED5AAD" w:rsidRDefault="00ED5AAD" w:rsidP="00A52D3D">
      <w:pPr>
        <w:spacing w:before="240" w:after="120"/>
        <w:jc w:val="left"/>
        <w:rPr>
          <w:rFonts w:cs="Arial"/>
          <w:sz w:val="20"/>
        </w:rPr>
      </w:pPr>
      <w:r>
        <w:rPr>
          <w:sz w:val="20"/>
        </w:rPr>
        <w:t xml:space="preserve">By </w:t>
      </w:r>
      <w:r w:rsidRPr="00ED5AAD">
        <w:rPr>
          <w:rFonts w:cs="Arial"/>
          <w:sz w:val="20"/>
        </w:rPr>
        <w:t>signing below, you are indicating that you: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5"/>
        <w:gridCol w:w="1666"/>
      </w:tblGrid>
      <w:tr w:rsidR="00ED5AAD" w:rsidRPr="00ED5AAD" w14:paraId="6A1FA39A" w14:textId="77777777" w:rsidTr="00971F67">
        <w:tc>
          <w:tcPr>
            <w:tcW w:w="8505" w:type="dxa"/>
            <w:vAlign w:val="center"/>
          </w:tcPr>
          <w:p w14:paraId="620D5489" w14:textId="77777777" w:rsidR="00ED5AAD" w:rsidRPr="00ED5AAD" w:rsidRDefault="00ED5AAD" w:rsidP="00ED5AAD">
            <w:pPr>
              <w:pStyle w:val="ListParagraph"/>
              <w:numPr>
                <w:ilvl w:val="0"/>
                <w:numId w:val="20"/>
              </w:numPr>
              <w:spacing w:before="240" w:after="240"/>
              <w:jc w:val="left"/>
              <w:rPr>
                <w:rFonts w:cs="Arial"/>
                <w:sz w:val="20"/>
              </w:rPr>
            </w:pPr>
            <w:r w:rsidRPr="00ED5AAD">
              <w:rPr>
                <w:rFonts w:cs="Arial"/>
                <w:sz w:val="20"/>
              </w:rPr>
              <w:t>Have read and understood the information document regarding this project.</w:t>
            </w:r>
          </w:p>
        </w:tc>
        <w:tc>
          <w:tcPr>
            <w:tcW w:w="1666" w:type="dxa"/>
            <w:vAlign w:val="center"/>
          </w:tcPr>
          <w:p w14:paraId="3470E576" w14:textId="74A65398" w:rsidR="00ED5AAD" w:rsidRPr="00ED5AAD" w:rsidRDefault="005E49D9" w:rsidP="00971F6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4"/>
                </w:rPr>
                <w:id w:val="675460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ED5AAD">
              <w:rPr>
                <w:rFonts w:cs="Arial"/>
                <w:sz w:val="20"/>
              </w:rPr>
              <w:t xml:space="preserve">Yes / </w:t>
            </w:r>
            <w:sdt>
              <w:sdtPr>
                <w:rPr>
                  <w:rFonts w:cs="Arial"/>
                  <w:sz w:val="24"/>
                </w:rPr>
                <w:id w:val="-600726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ED5AAD">
              <w:rPr>
                <w:rFonts w:cs="Arial"/>
                <w:sz w:val="20"/>
              </w:rPr>
              <w:t xml:space="preserve"> No</w:t>
            </w:r>
          </w:p>
        </w:tc>
      </w:tr>
      <w:tr w:rsidR="00ED5AAD" w:rsidRPr="00ED5AAD" w14:paraId="711FD851" w14:textId="77777777" w:rsidTr="00DD02B4">
        <w:trPr>
          <w:trHeight w:val="684"/>
        </w:trPr>
        <w:tc>
          <w:tcPr>
            <w:tcW w:w="8505" w:type="dxa"/>
            <w:vAlign w:val="center"/>
          </w:tcPr>
          <w:p w14:paraId="5AD42C93" w14:textId="77777777" w:rsidR="00ED5AAD" w:rsidRPr="00ED5AAD" w:rsidRDefault="00ED5AAD" w:rsidP="00ED5AAD">
            <w:pPr>
              <w:pStyle w:val="ListParagraph"/>
              <w:numPr>
                <w:ilvl w:val="0"/>
                <w:numId w:val="20"/>
              </w:numPr>
              <w:spacing w:after="240"/>
              <w:jc w:val="left"/>
              <w:rPr>
                <w:rFonts w:cs="Arial"/>
                <w:sz w:val="20"/>
              </w:rPr>
            </w:pPr>
            <w:r w:rsidRPr="00ED5AAD">
              <w:rPr>
                <w:rFonts w:cs="Arial"/>
                <w:sz w:val="20"/>
              </w:rPr>
              <w:t>Have had any questions answered to your satisfaction.</w:t>
            </w:r>
          </w:p>
        </w:tc>
        <w:tc>
          <w:tcPr>
            <w:tcW w:w="1666" w:type="dxa"/>
            <w:vAlign w:val="center"/>
          </w:tcPr>
          <w:p w14:paraId="18BEF73F" w14:textId="35BC8EE4" w:rsidR="00ED5AAD" w:rsidRPr="00ED5AAD" w:rsidRDefault="005E49D9" w:rsidP="00971F6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4"/>
                </w:rPr>
                <w:id w:val="30627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ED5AAD">
              <w:rPr>
                <w:rFonts w:cs="Arial"/>
                <w:sz w:val="20"/>
              </w:rPr>
              <w:t xml:space="preserve">Yes / </w:t>
            </w:r>
            <w:sdt>
              <w:sdtPr>
                <w:rPr>
                  <w:rFonts w:cs="Arial"/>
                  <w:sz w:val="24"/>
                </w:rPr>
                <w:id w:val="-823038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ED5AAD">
              <w:rPr>
                <w:rFonts w:cs="Arial"/>
                <w:sz w:val="20"/>
              </w:rPr>
              <w:t xml:space="preserve"> No</w:t>
            </w:r>
          </w:p>
        </w:tc>
      </w:tr>
      <w:tr w:rsidR="00ED5AAD" w:rsidRPr="00ED5AAD" w14:paraId="31EECD6F" w14:textId="77777777" w:rsidTr="00DD02B4">
        <w:trPr>
          <w:trHeight w:val="567"/>
        </w:trPr>
        <w:tc>
          <w:tcPr>
            <w:tcW w:w="8505" w:type="dxa"/>
            <w:vAlign w:val="center"/>
          </w:tcPr>
          <w:p w14:paraId="6DBA909C" w14:textId="25A4A090" w:rsidR="00ED5AAD" w:rsidRPr="00ED5AAD" w:rsidRDefault="00ED5AAD" w:rsidP="00ED5AAD">
            <w:pPr>
              <w:pStyle w:val="ListParagraph"/>
              <w:numPr>
                <w:ilvl w:val="0"/>
                <w:numId w:val="20"/>
              </w:numPr>
              <w:spacing w:after="240"/>
              <w:jc w:val="left"/>
              <w:rPr>
                <w:rFonts w:cs="Arial"/>
                <w:sz w:val="20"/>
              </w:rPr>
            </w:pPr>
            <w:r w:rsidRPr="00ED5AAD">
              <w:rPr>
                <w:rFonts w:cs="Arial"/>
                <w:sz w:val="20"/>
              </w:rPr>
              <w:t>Understand that if you have any additional questions</w:t>
            </w:r>
            <w:r>
              <w:rPr>
                <w:rFonts w:cs="Arial"/>
                <w:sz w:val="20"/>
              </w:rPr>
              <w:t>,</w:t>
            </w:r>
            <w:r w:rsidRPr="00ED5AAD">
              <w:rPr>
                <w:rFonts w:cs="Arial"/>
                <w:sz w:val="20"/>
              </w:rPr>
              <w:t xml:space="preserve"> you can contact the research team.</w:t>
            </w:r>
          </w:p>
        </w:tc>
        <w:tc>
          <w:tcPr>
            <w:tcW w:w="1666" w:type="dxa"/>
            <w:vAlign w:val="center"/>
          </w:tcPr>
          <w:p w14:paraId="294AB42C" w14:textId="705F3955" w:rsidR="00ED5AAD" w:rsidRPr="00ED5AAD" w:rsidRDefault="005E49D9" w:rsidP="00971F6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4"/>
                </w:rPr>
                <w:id w:val="707525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ED5AAD">
              <w:rPr>
                <w:rFonts w:cs="Arial"/>
                <w:sz w:val="20"/>
              </w:rPr>
              <w:t xml:space="preserve">Yes / </w:t>
            </w:r>
            <w:sdt>
              <w:sdtPr>
                <w:rPr>
                  <w:rFonts w:cs="Arial"/>
                  <w:sz w:val="24"/>
                </w:rPr>
                <w:id w:val="-2133006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ED5AAD">
              <w:rPr>
                <w:rFonts w:cs="Arial"/>
                <w:sz w:val="20"/>
              </w:rPr>
              <w:t xml:space="preserve"> No</w:t>
            </w:r>
          </w:p>
        </w:tc>
      </w:tr>
      <w:tr w:rsidR="00ED5AAD" w:rsidRPr="00ED5AAD" w14:paraId="166A2A04" w14:textId="77777777" w:rsidTr="00DD02B4">
        <w:trPr>
          <w:trHeight w:val="612"/>
        </w:trPr>
        <w:tc>
          <w:tcPr>
            <w:tcW w:w="8505" w:type="dxa"/>
            <w:vAlign w:val="center"/>
          </w:tcPr>
          <w:p w14:paraId="314BDFCF" w14:textId="1E61A060" w:rsidR="00ED5AAD" w:rsidRPr="00790761" w:rsidRDefault="00ED5AAD" w:rsidP="00ED5AAD">
            <w:pPr>
              <w:pStyle w:val="ListParagraph"/>
              <w:numPr>
                <w:ilvl w:val="0"/>
                <w:numId w:val="20"/>
              </w:numPr>
              <w:spacing w:after="240"/>
              <w:jc w:val="left"/>
              <w:rPr>
                <w:rFonts w:cs="Arial"/>
                <w:sz w:val="20"/>
              </w:rPr>
            </w:pPr>
            <w:r w:rsidRPr="00790761">
              <w:rPr>
                <w:rFonts w:cs="Arial"/>
                <w:sz w:val="20"/>
              </w:rPr>
              <w:t xml:space="preserve">Are over 18 years of age. </w:t>
            </w:r>
          </w:p>
        </w:tc>
        <w:tc>
          <w:tcPr>
            <w:tcW w:w="1666" w:type="dxa"/>
            <w:vAlign w:val="center"/>
          </w:tcPr>
          <w:p w14:paraId="46D5E2CA" w14:textId="0AAE4541" w:rsidR="00ED5AAD" w:rsidRPr="00790761" w:rsidRDefault="005E49D9" w:rsidP="00971F6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4"/>
                </w:rPr>
                <w:id w:val="1220556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 w:rsidRPr="00790761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790761">
              <w:rPr>
                <w:rFonts w:cs="Arial"/>
                <w:sz w:val="20"/>
              </w:rPr>
              <w:t xml:space="preserve">Yes / </w:t>
            </w:r>
            <w:sdt>
              <w:sdtPr>
                <w:rPr>
                  <w:rFonts w:cs="Arial"/>
                  <w:sz w:val="24"/>
                </w:rPr>
                <w:id w:val="-2033258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 w:rsidRPr="00790761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790761">
              <w:rPr>
                <w:rFonts w:cs="Arial"/>
                <w:sz w:val="20"/>
              </w:rPr>
              <w:t xml:space="preserve"> No</w:t>
            </w:r>
          </w:p>
        </w:tc>
      </w:tr>
      <w:tr w:rsidR="00ED5AAD" w:rsidRPr="00ED5AAD" w14:paraId="7B6C488D" w14:textId="77777777" w:rsidTr="00971F67">
        <w:tc>
          <w:tcPr>
            <w:tcW w:w="8505" w:type="dxa"/>
            <w:vAlign w:val="center"/>
          </w:tcPr>
          <w:p w14:paraId="01DA8BA3" w14:textId="22523621" w:rsidR="00ED5AAD" w:rsidRPr="00790761" w:rsidRDefault="00ED5AAD" w:rsidP="00ED5AAD">
            <w:pPr>
              <w:pStyle w:val="ListParagraph"/>
              <w:numPr>
                <w:ilvl w:val="0"/>
                <w:numId w:val="21"/>
              </w:numPr>
              <w:spacing w:after="240"/>
              <w:jc w:val="left"/>
              <w:rPr>
                <w:rFonts w:cs="Arial"/>
                <w:sz w:val="20"/>
              </w:rPr>
            </w:pPr>
            <w:r w:rsidRPr="00790761">
              <w:rPr>
                <w:rFonts w:cs="Arial"/>
                <w:sz w:val="20"/>
              </w:rPr>
              <w:t xml:space="preserve">Understand that any data collected may be used in future research activities </w:t>
            </w:r>
          </w:p>
        </w:tc>
        <w:tc>
          <w:tcPr>
            <w:tcW w:w="1666" w:type="dxa"/>
            <w:vAlign w:val="center"/>
          </w:tcPr>
          <w:p w14:paraId="382B97D3" w14:textId="18B7C539" w:rsidR="00ED5AAD" w:rsidRPr="00790761" w:rsidRDefault="005E49D9" w:rsidP="00971F6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4"/>
                </w:rPr>
                <w:id w:val="1304581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 w:rsidRPr="00790761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790761">
              <w:rPr>
                <w:rFonts w:cs="Arial"/>
                <w:sz w:val="20"/>
              </w:rPr>
              <w:t xml:space="preserve">Yes / </w:t>
            </w:r>
            <w:sdt>
              <w:sdtPr>
                <w:rPr>
                  <w:rFonts w:cs="Arial"/>
                  <w:sz w:val="24"/>
                </w:rPr>
                <w:id w:val="498862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 w:rsidRPr="00790761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790761">
              <w:rPr>
                <w:rFonts w:cs="Arial"/>
                <w:sz w:val="20"/>
              </w:rPr>
              <w:t xml:space="preserve"> No</w:t>
            </w:r>
          </w:p>
        </w:tc>
      </w:tr>
      <w:tr w:rsidR="002E4D73" w:rsidRPr="00ED5AAD" w14:paraId="52F874C7" w14:textId="77777777" w:rsidTr="00DD02B4">
        <w:trPr>
          <w:trHeight w:val="729"/>
        </w:trPr>
        <w:tc>
          <w:tcPr>
            <w:tcW w:w="8505" w:type="dxa"/>
            <w:vAlign w:val="center"/>
          </w:tcPr>
          <w:p w14:paraId="7B1BEF27" w14:textId="5848809D" w:rsidR="002E4D73" w:rsidRPr="00790761" w:rsidRDefault="002E4D73" w:rsidP="00482338">
            <w:pPr>
              <w:pStyle w:val="ListParagraph"/>
              <w:numPr>
                <w:ilvl w:val="0"/>
                <w:numId w:val="20"/>
              </w:numPr>
              <w:spacing w:after="240"/>
              <w:jc w:val="left"/>
              <w:rPr>
                <w:rFonts w:cs="Arial"/>
                <w:sz w:val="20"/>
              </w:rPr>
            </w:pPr>
            <w:r w:rsidRPr="00790761">
              <w:rPr>
                <w:rFonts w:cs="Arial"/>
                <w:sz w:val="20"/>
              </w:rPr>
              <w:t xml:space="preserve">Understand that the interview will be </w:t>
            </w:r>
            <w:r w:rsidR="00F82C48">
              <w:rPr>
                <w:rFonts w:cs="Arial"/>
                <w:sz w:val="20"/>
              </w:rPr>
              <w:t xml:space="preserve">conducted and </w:t>
            </w:r>
            <w:r w:rsidRPr="00790761">
              <w:rPr>
                <w:rFonts w:cs="Arial"/>
                <w:sz w:val="20"/>
              </w:rPr>
              <w:t>recorded</w:t>
            </w:r>
            <w:r w:rsidR="00F82C48">
              <w:rPr>
                <w:rFonts w:cs="Arial"/>
                <w:sz w:val="20"/>
              </w:rPr>
              <w:t xml:space="preserve"> online via Zoom</w:t>
            </w:r>
          </w:p>
        </w:tc>
        <w:tc>
          <w:tcPr>
            <w:tcW w:w="1666" w:type="dxa"/>
            <w:vAlign w:val="center"/>
          </w:tcPr>
          <w:p w14:paraId="79B29484" w14:textId="5CCDB52D" w:rsidR="002E4D73" w:rsidRPr="00790761" w:rsidRDefault="005E49D9" w:rsidP="00971F67">
            <w:pPr>
              <w:rPr>
                <w:rFonts w:cs="Arial"/>
                <w:sz w:val="24"/>
              </w:rPr>
            </w:pPr>
            <w:sdt>
              <w:sdtPr>
                <w:rPr>
                  <w:rFonts w:cs="Arial"/>
                  <w:sz w:val="24"/>
                </w:rPr>
                <w:id w:val="-405068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4D73" w:rsidRPr="00790761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2E4D73" w:rsidRPr="00790761">
              <w:rPr>
                <w:rFonts w:cs="Arial"/>
                <w:sz w:val="20"/>
              </w:rPr>
              <w:t xml:space="preserve">Yes / </w:t>
            </w:r>
            <w:sdt>
              <w:sdtPr>
                <w:rPr>
                  <w:rFonts w:cs="Arial"/>
                  <w:sz w:val="24"/>
                </w:rPr>
                <w:id w:val="-1828430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4D73" w:rsidRPr="00790761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2E4D73" w:rsidRPr="00790761">
              <w:rPr>
                <w:rFonts w:cs="Arial"/>
                <w:sz w:val="20"/>
              </w:rPr>
              <w:t xml:space="preserve"> No</w:t>
            </w:r>
          </w:p>
        </w:tc>
      </w:tr>
      <w:tr w:rsidR="00ED5AAD" w:rsidRPr="00ED5AAD" w14:paraId="764D6BC2" w14:textId="77777777" w:rsidTr="00971F67">
        <w:tc>
          <w:tcPr>
            <w:tcW w:w="8505" w:type="dxa"/>
            <w:vAlign w:val="center"/>
          </w:tcPr>
          <w:p w14:paraId="04284455" w14:textId="50E003DA" w:rsidR="00ED5AAD" w:rsidRPr="00ED5AAD" w:rsidRDefault="00ED5AAD" w:rsidP="00ED5AAD">
            <w:pPr>
              <w:pStyle w:val="ListParagraph"/>
              <w:numPr>
                <w:ilvl w:val="0"/>
                <w:numId w:val="20"/>
              </w:numPr>
              <w:spacing w:after="240"/>
              <w:jc w:val="left"/>
              <w:rPr>
                <w:rFonts w:cs="Arial"/>
                <w:sz w:val="20"/>
              </w:rPr>
            </w:pPr>
            <w:r w:rsidRPr="00ED5AAD">
              <w:rPr>
                <w:rFonts w:cs="Arial"/>
                <w:sz w:val="20"/>
              </w:rPr>
              <w:t>Agree to participate in the project</w:t>
            </w:r>
            <w:r w:rsidR="00F82C48">
              <w:rPr>
                <w:rFonts w:cs="Arial"/>
                <w:sz w:val="20"/>
              </w:rPr>
              <w:t xml:space="preserve"> and have a device available to participate online</w:t>
            </w:r>
            <w:r w:rsidRPr="00ED5AAD">
              <w:rPr>
                <w:rFonts w:cs="Arial"/>
                <w:sz w:val="20"/>
              </w:rPr>
              <w:t>.</w:t>
            </w:r>
          </w:p>
        </w:tc>
        <w:tc>
          <w:tcPr>
            <w:tcW w:w="1666" w:type="dxa"/>
            <w:vAlign w:val="center"/>
          </w:tcPr>
          <w:p w14:paraId="17D23524" w14:textId="0D348200" w:rsidR="00ED5AAD" w:rsidRPr="00ED5AAD" w:rsidRDefault="005E49D9" w:rsidP="00971F6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4"/>
                </w:rPr>
                <w:id w:val="-1381547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ED5AAD">
              <w:rPr>
                <w:rFonts w:cs="Arial"/>
                <w:sz w:val="20"/>
              </w:rPr>
              <w:t xml:space="preserve">Yes / </w:t>
            </w:r>
            <w:sdt>
              <w:sdtPr>
                <w:rPr>
                  <w:rFonts w:cs="Arial"/>
                  <w:sz w:val="24"/>
                </w:rPr>
                <w:id w:val="121161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AAD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="00ED5AAD" w:rsidRPr="00ED5AAD">
              <w:rPr>
                <w:rFonts w:cs="Arial"/>
                <w:sz w:val="20"/>
              </w:rPr>
              <w:t xml:space="preserve"> No</w:t>
            </w:r>
          </w:p>
        </w:tc>
      </w:tr>
    </w:tbl>
    <w:p w14:paraId="4E9EA6BF" w14:textId="2B5B9C0E" w:rsidR="00DC78F4" w:rsidRDefault="00DC78F4" w:rsidP="00DC78F4">
      <w:pPr>
        <w:spacing w:after="120"/>
        <w:jc w:val="left"/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4961"/>
        <w:gridCol w:w="709"/>
        <w:gridCol w:w="2664"/>
      </w:tblGrid>
      <w:tr w:rsidR="002D4867" w14:paraId="2E301084" w14:textId="77777777" w:rsidTr="002D4867">
        <w:trPr>
          <w:trHeight w:val="637"/>
        </w:trPr>
        <w:tc>
          <w:tcPr>
            <w:tcW w:w="2122" w:type="dxa"/>
            <w:shd w:val="clear" w:color="auto" w:fill="FFC000"/>
            <w:vAlign w:val="center"/>
          </w:tcPr>
          <w:p w14:paraId="6BF078F5" w14:textId="1348923F" w:rsidR="002D4867" w:rsidRPr="002D4867" w:rsidRDefault="002D4867" w:rsidP="002D4867">
            <w:pPr>
              <w:spacing w:after="120"/>
              <w:jc w:val="left"/>
              <w:rPr>
                <w:b/>
                <w:sz w:val="20"/>
              </w:rPr>
            </w:pPr>
            <w:r w:rsidRPr="002D4867">
              <w:rPr>
                <w:b/>
                <w:sz w:val="20"/>
              </w:rPr>
              <w:t>Name (first &amp; last)</w:t>
            </w:r>
          </w:p>
        </w:tc>
        <w:tc>
          <w:tcPr>
            <w:tcW w:w="8334" w:type="dxa"/>
            <w:gridSpan w:val="3"/>
            <w:vAlign w:val="center"/>
          </w:tcPr>
          <w:p w14:paraId="035D526F" w14:textId="77777777" w:rsidR="002D4867" w:rsidRDefault="002D4867" w:rsidP="002D4867">
            <w:pPr>
              <w:spacing w:after="120"/>
              <w:jc w:val="left"/>
              <w:rPr>
                <w:sz w:val="20"/>
              </w:rPr>
            </w:pPr>
          </w:p>
        </w:tc>
      </w:tr>
      <w:tr w:rsidR="002D4867" w14:paraId="071D193E" w14:textId="4C56EE6F" w:rsidTr="003D1ABE">
        <w:trPr>
          <w:trHeight w:val="844"/>
        </w:trPr>
        <w:tc>
          <w:tcPr>
            <w:tcW w:w="2122" w:type="dxa"/>
            <w:shd w:val="clear" w:color="auto" w:fill="FFC000"/>
            <w:vAlign w:val="center"/>
          </w:tcPr>
          <w:p w14:paraId="04F66788" w14:textId="4C54733F" w:rsidR="002D4867" w:rsidRPr="002D4867" w:rsidRDefault="002D4867" w:rsidP="002D4867">
            <w:pPr>
              <w:spacing w:after="120"/>
              <w:jc w:val="left"/>
              <w:rPr>
                <w:b/>
                <w:sz w:val="20"/>
              </w:rPr>
            </w:pPr>
            <w:r w:rsidRPr="002D4867">
              <w:rPr>
                <w:b/>
                <w:sz w:val="20"/>
              </w:rPr>
              <w:t>Signature</w:t>
            </w:r>
          </w:p>
        </w:tc>
        <w:tc>
          <w:tcPr>
            <w:tcW w:w="4961" w:type="dxa"/>
            <w:vAlign w:val="center"/>
          </w:tcPr>
          <w:p w14:paraId="7BEE7C22" w14:textId="77777777" w:rsidR="002D4867" w:rsidRDefault="002D4867" w:rsidP="002D4867">
            <w:pPr>
              <w:spacing w:after="120"/>
              <w:jc w:val="left"/>
              <w:rPr>
                <w:sz w:val="20"/>
              </w:rPr>
            </w:pPr>
          </w:p>
        </w:tc>
        <w:tc>
          <w:tcPr>
            <w:tcW w:w="709" w:type="dxa"/>
            <w:shd w:val="clear" w:color="auto" w:fill="FFC000"/>
            <w:vAlign w:val="center"/>
          </w:tcPr>
          <w:p w14:paraId="0F0439B8" w14:textId="6BE1B0F0" w:rsidR="002D4867" w:rsidRPr="002D4867" w:rsidRDefault="002D4867" w:rsidP="002D4867">
            <w:pPr>
              <w:spacing w:after="120"/>
              <w:jc w:val="left"/>
              <w:rPr>
                <w:b/>
                <w:sz w:val="20"/>
              </w:rPr>
            </w:pPr>
            <w:r w:rsidRPr="002D4867">
              <w:rPr>
                <w:b/>
                <w:sz w:val="20"/>
              </w:rPr>
              <w:t>Date</w:t>
            </w:r>
          </w:p>
        </w:tc>
        <w:tc>
          <w:tcPr>
            <w:tcW w:w="2664" w:type="dxa"/>
            <w:vAlign w:val="center"/>
          </w:tcPr>
          <w:p w14:paraId="3E05EB7F" w14:textId="77777777" w:rsidR="002D4867" w:rsidRDefault="002D4867" w:rsidP="002D4867">
            <w:pPr>
              <w:spacing w:after="120"/>
              <w:jc w:val="left"/>
              <w:rPr>
                <w:sz w:val="20"/>
              </w:rPr>
            </w:pPr>
          </w:p>
        </w:tc>
      </w:tr>
    </w:tbl>
    <w:p w14:paraId="747E93D5" w14:textId="77777777" w:rsidR="002D4867" w:rsidRDefault="002D4867" w:rsidP="00DC78F4">
      <w:pPr>
        <w:spacing w:after="120"/>
        <w:jc w:val="left"/>
        <w:rPr>
          <w:sz w:val="20"/>
        </w:rPr>
      </w:pPr>
    </w:p>
    <w:p w14:paraId="59147AA1" w14:textId="575FF9CA" w:rsidR="007C3B31" w:rsidRPr="00CA5E5C" w:rsidRDefault="00CA2B41" w:rsidP="007C3B31">
      <w:pPr>
        <w:spacing w:before="240" w:after="120"/>
        <w:jc w:val="center"/>
        <w:rPr>
          <w:b/>
          <w:sz w:val="20"/>
        </w:rPr>
      </w:pPr>
      <w:r w:rsidRPr="00CA5E5C">
        <w:rPr>
          <w:b/>
          <w:sz w:val="20"/>
        </w:rPr>
        <w:t xml:space="preserve">Please return this document to a research team member </w:t>
      </w:r>
      <w:r w:rsidR="00654F66" w:rsidRPr="00CA5E5C">
        <w:rPr>
          <w:b/>
          <w:sz w:val="20"/>
        </w:rPr>
        <w:t>before</w:t>
      </w:r>
      <w:r w:rsidRPr="00CA5E5C">
        <w:rPr>
          <w:b/>
          <w:sz w:val="20"/>
        </w:rPr>
        <w:t xml:space="preserve"> undertaking the </w:t>
      </w:r>
      <w:r w:rsidR="000B5B78">
        <w:rPr>
          <w:b/>
          <w:sz w:val="20"/>
        </w:rPr>
        <w:t>interview</w:t>
      </w:r>
      <w:r w:rsidRPr="00CA5E5C">
        <w:rPr>
          <w:b/>
          <w:sz w:val="20"/>
        </w:rPr>
        <w:t>.</w:t>
      </w:r>
      <w:r w:rsidR="007C3B31" w:rsidRPr="00CA5E5C">
        <w:rPr>
          <w:b/>
          <w:sz w:val="20"/>
        </w:rPr>
        <w:t xml:space="preserve"> </w:t>
      </w:r>
    </w:p>
    <w:sectPr w:rsidR="007C3B31" w:rsidRPr="00CA5E5C" w:rsidSect="00536F3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567" w:right="720" w:bottom="578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22271" w14:textId="77777777" w:rsidR="005E49D9" w:rsidRDefault="005E49D9">
      <w:r>
        <w:separator/>
      </w:r>
    </w:p>
  </w:endnote>
  <w:endnote w:type="continuationSeparator" w:id="0">
    <w:p w14:paraId="58059F26" w14:textId="77777777" w:rsidR="005E49D9" w:rsidRDefault="005E4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">
    <w:altName w:val="DI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5F4E" w14:textId="77777777" w:rsidR="00337367" w:rsidRDefault="003373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63961" w14:textId="29CF0598" w:rsidR="001B6316" w:rsidRPr="00EE2460" w:rsidRDefault="001B6316" w:rsidP="00A52D3D">
    <w:pPr>
      <w:pStyle w:val="Footer"/>
      <w:pBdr>
        <w:top w:val="single" w:sz="4" w:space="1" w:color="auto"/>
      </w:pBdr>
      <w:rPr>
        <w:sz w:val="12"/>
        <w:szCs w:val="12"/>
      </w:rPr>
    </w:pPr>
    <w:r w:rsidRPr="00DF3139">
      <w:rPr>
        <w:sz w:val="20"/>
      </w:rPr>
      <w:t xml:space="preserve">Page </w:t>
    </w:r>
    <w:r w:rsidRPr="00DF3139">
      <w:rPr>
        <w:sz w:val="20"/>
      </w:rPr>
      <w:fldChar w:fldCharType="begin"/>
    </w:r>
    <w:r w:rsidRPr="00DF3139">
      <w:rPr>
        <w:sz w:val="20"/>
      </w:rPr>
      <w:instrText xml:space="preserve"> PAGE </w:instrText>
    </w:r>
    <w:r w:rsidRPr="00DF3139">
      <w:rPr>
        <w:sz w:val="20"/>
      </w:rPr>
      <w:fldChar w:fldCharType="separate"/>
    </w:r>
    <w:r w:rsidR="000B5B78">
      <w:rPr>
        <w:noProof/>
        <w:sz w:val="20"/>
      </w:rPr>
      <w:t>2</w:t>
    </w:r>
    <w:r w:rsidRPr="00DF3139">
      <w:rPr>
        <w:sz w:val="20"/>
      </w:rPr>
      <w:fldChar w:fldCharType="end"/>
    </w:r>
    <w:r w:rsidRPr="00DF3139">
      <w:rPr>
        <w:sz w:val="20"/>
      </w:rPr>
      <w:t xml:space="preserve"> of </w:t>
    </w:r>
    <w:r w:rsidRPr="00DF3139">
      <w:rPr>
        <w:sz w:val="20"/>
      </w:rPr>
      <w:fldChar w:fldCharType="begin"/>
    </w:r>
    <w:r w:rsidRPr="00DF3139">
      <w:rPr>
        <w:sz w:val="20"/>
      </w:rPr>
      <w:instrText xml:space="preserve"> NUMPAGES </w:instrText>
    </w:r>
    <w:r w:rsidRPr="00DF3139">
      <w:rPr>
        <w:sz w:val="20"/>
      </w:rPr>
      <w:fldChar w:fldCharType="separate"/>
    </w:r>
    <w:r w:rsidR="000B5B78">
      <w:rPr>
        <w:noProof/>
        <w:sz w:val="20"/>
      </w:rPr>
      <w:t>2</w:t>
    </w:r>
    <w:r w:rsidRPr="00DF3139">
      <w:rPr>
        <w:sz w:val="20"/>
      </w:rPr>
      <w:fldChar w:fldCharType="end"/>
    </w:r>
    <w:r>
      <w:rPr>
        <w:sz w:val="20"/>
      </w:rPr>
      <w:tab/>
    </w:r>
    <w:r>
      <w:rPr>
        <w:sz w:val="20"/>
      </w:rPr>
      <w:tab/>
    </w:r>
    <w:r w:rsidR="00337367">
      <w:rPr>
        <w:sz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2B5C6" w14:textId="77777777" w:rsidR="00337367" w:rsidRDefault="003373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51E13" w14:textId="77777777" w:rsidR="005E49D9" w:rsidRDefault="005E49D9">
      <w:r>
        <w:separator/>
      </w:r>
    </w:p>
  </w:footnote>
  <w:footnote w:type="continuationSeparator" w:id="0">
    <w:p w14:paraId="1B9E85CD" w14:textId="77777777" w:rsidR="005E49D9" w:rsidRDefault="005E49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76CDF" w14:textId="77777777" w:rsidR="00337367" w:rsidRDefault="003373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49E9C" w14:textId="77777777" w:rsidR="00337367" w:rsidRDefault="003373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63EAC" w14:textId="77777777" w:rsidR="00337367" w:rsidRDefault="003373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59" style="width:0;height:1.5pt" o:hralign="center" o:bullet="t" o:hrstd="t" o:hr="t" fillcolor="#a0a0a0" stroked="f"/>
    </w:pict>
  </w:numPicBullet>
  <w:abstractNum w:abstractNumId="0" w15:restartNumberingAfterBreak="0">
    <w:nsid w:val="0ACB2C73"/>
    <w:multiLevelType w:val="hybridMultilevel"/>
    <w:tmpl w:val="C4F0B5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44B5E"/>
    <w:multiLevelType w:val="hybridMultilevel"/>
    <w:tmpl w:val="30AEF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045B4F"/>
    <w:multiLevelType w:val="hybridMultilevel"/>
    <w:tmpl w:val="0A443474"/>
    <w:lvl w:ilvl="0" w:tplc="28DA75B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</w:rPr>
    </w:lvl>
    <w:lvl w:ilvl="1" w:tplc="0C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A815BB"/>
    <w:multiLevelType w:val="hybridMultilevel"/>
    <w:tmpl w:val="A0380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0C09C0"/>
    <w:multiLevelType w:val="hybridMultilevel"/>
    <w:tmpl w:val="53D2118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5161B2"/>
    <w:multiLevelType w:val="multilevel"/>
    <w:tmpl w:val="78061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5A0920"/>
    <w:multiLevelType w:val="hybridMultilevel"/>
    <w:tmpl w:val="9434F4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3B3E61"/>
    <w:multiLevelType w:val="hybridMultilevel"/>
    <w:tmpl w:val="99BE8D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90085E"/>
    <w:multiLevelType w:val="hybridMultilevel"/>
    <w:tmpl w:val="5BFC6C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917B23"/>
    <w:multiLevelType w:val="hybridMultilevel"/>
    <w:tmpl w:val="737E19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A524A"/>
    <w:multiLevelType w:val="hybridMultilevel"/>
    <w:tmpl w:val="211ED534"/>
    <w:lvl w:ilvl="0" w:tplc="C99042E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2237846"/>
    <w:multiLevelType w:val="hybridMultilevel"/>
    <w:tmpl w:val="A184D7CC"/>
    <w:lvl w:ilvl="0" w:tplc="6442A4B8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F41ADE"/>
    <w:multiLevelType w:val="hybridMultilevel"/>
    <w:tmpl w:val="B49E9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F2A4A"/>
    <w:multiLevelType w:val="hybridMultilevel"/>
    <w:tmpl w:val="0ABACC94"/>
    <w:lvl w:ilvl="0" w:tplc="28DA75B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</w:rPr>
    </w:lvl>
    <w:lvl w:ilvl="1" w:tplc="0C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0192710"/>
    <w:multiLevelType w:val="hybridMultilevel"/>
    <w:tmpl w:val="432C83F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6B80F1A"/>
    <w:multiLevelType w:val="hybridMultilevel"/>
    <w:tmpl w:val="1E005412"/>
    <w:lvl w:ilvl="0" w:tplc="0C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C062CA6"/>
    <w:multiLevelType w:val="hybridMultilevel"/>
    <w:tmpl w:val="3078EDDE"/>
    <w:lvl w:ilvl="0" w:tplc="1DA8152A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1DD2199"/>
    <w:multiLevelType w:val="hybridMultilevel"/>
    <w:tmpl w:val="4874E3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C0334A"/>
    <w:multiLevelType w:val="hybridMultilevel"/>
    <w:tmpl w:val="AAAE7D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D42E71"/>
    <w:multiLevelType w:val="hybridMultilevel"/>
    <w:tmpl w:val="CAD291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972D94"/>
    <w:multiLevelType w:val="hybridMultilevel"/>
    <w:tmpl w:val="57827D5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5"/>
  </w:num>
  <w:num w:numId="5">
    <w:abstractNumId w:val="1"/>
  </w:num>
  <w:num w:numId="6">
    <w:abstractNumId w:val="14"/>
  </w:num>
  <w:num w:numId="7">
    <w:abstractNumId w:val="18"/>
  </w:num>
  <w:num w:numId="8">
    <w:abstractNumId w:val="9"/>
  </w:num>
  <w:num w:numId="9">
    <w:abstractNumId w:val="11"/>
  </w:num>
  <w:num w:numId="10">
    <w:abstractNumId w:val="10"/>
  </w:num>
  <w:num w:numId="11">
    <w:abstractNumId w:val="12"/>
  </w:num>
  <w:num w:numId="12">
    <w:abstractNumId w:val="0"/>
  </w:num>
  <w:num w:numId="13">
    <w:abstractNumId w:val="3"/>
  </w:num>
  <w:num w:numId="14">
    <w:abstractNumId w:val="16"/>
  </w:num>
  <w:num w:numId="15">
    <w:abstractNumId w:val="4"/>
  </w:num>
  <w:num w:numId="16">
    <w:abstractNumId w:val="8"/>
  </w:num>
  <w:num w:numId="17">
    <w:abstractNumId w:val="19"/>
  </w:num>
  <w:num w:numId="18">
    <w:abstractNumId w:val="6"/>
  </w:num>
  <w:num w:numId="19">
    <w:abstractNumId w:val="17"/>
  </w:num>
  <w:num w:numId="20">
    <w:abstractNumId w:val="20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jEysjQxtDC3NDRR0lEKTi0uzszPAykwNKgFAEoaB9AtAAAA"/>
  </w:docVars>
  <w:rsids>
    <w:rsidRoot w:val="00ED36E1"/>
    <w:rsid w:val="00003659"/>
    <w:rsid w:val="00015BB0"/>
    <w:rsid w:val="00025461"/>
    <w:rsid w:val="00041DAB"/>
    <w:rsid w:val="00043DBD"/>
    <w:rsid w:val="00055202"/>
    <w:rsid w:val="000619EE"/>
    <w:rsid w:val="00071F1F"/>
    <w:rsid w:val="00076B52"/>
    <w:rsid w:val="00085B96"/>
    <w:rsid w:val="00091A1C"/>
    <w:rsid w:val="00091FF3"/>
    <w:rsid w:val="000A610E"/>
    <w:rsid w:val="000A6403"/>
    <w:rsid w:val="000B2A73"/>
    <w:rsid w:val="000B34FC"/>
    <w:rsid w:val="000B40B0"/>
    <w:rsid w:val="000B5B78"/>
    <w:rsid w:val="000C2743"/>
    <w:rsid w:val="000C5CBF"/>
    <w:rsid w:val="000E718E"/>
    <w:rsid w:val="000F1F06"/>
    <w:rsid w:val="001002CB"/>
    <w:rsid w:val="00103439"/>
    <w:rsid w:val="001060FC"/>
    <w:rsid w:val="0013668A"/>
    <w:rsid w:val="001419C4"/>
    <w:rsid w:val="001420EC"/>
    <w:rsid w:val="00147578"/>
    <w:rsid w:val="00156EAE"/>
    <w:rsid w:val="00165CEE"/>
    <w:rsid w:val="00172E30"/>
    <w:rsid w:val="001764A1"/>
    <w:rsid w:val="00181031"/>
    <w:rsid w:val="001817F9"/>
    <w:rsid w:val="001A035D"/>
    <w:rsid w:val="001A420F"/>
    <w:rsid w:val="001A5831"/>
    <w:rsid w:val="001A5A73"/>
    <w:rsid w:val="001B2B36"/>
    <w:rsid w:val="001B6316"/>
    <w:rsid w:val="001D0A87"/>
    <w:rsid w:val="001D28BF"/>
    <w:rsid w:val="001D2CF6"/>
    <w:rsid w:val="001E6EFE"/>
    <w:rsid w:val="001F3ED5"/>
    <w:rsid w:val="001F4151"/>
    <w:rsid w:val="001F57EF"/>
    <w:rsid w:val="002071C8"/>
    <w:rsid w:val="0021255B"/>
    <w:rsid w:val="00217A43"/>
    <w:rsid w:val="00221C8E"/>
    <w:rsid w:val="00245CEC"/>
    <w:rsid w:val="00246E1B"/>
    <w:rsid w:val="00267B54"/>
    <w:rsid w:val="00267E54"/>
    <w:rsid w:val="00273727"/>
    <w:rsid w:val="002771C7"/>
    <w:rsid w:val="002C6597"/>
    <w:rsid w:val="002D4867"/>
    <w:rsid w:val="002E054E"/>
    <w:rsid w:val="002E4D73"/>
    <w:rsid w:val="002F1644"/>
    <w:rsid w:val="00303432"/>
    <w:rsid w:val="0032138A"/>
    <w:rsid w:val="00337367"/>
    <w:rsid w:val="003406EA"/>
    <w:rsid w:val="00340D24"/>
    <w:rsid w:val="00341212"/>
    <w:rsid w:val="00341714"/>
    <w:rsid w:val="00344E74"/>
    <w:rsid w:val="00347783"/>
    <w:rsid w:val="00355BE5"/>
    <w:rsid w:val="00364B99"/>
    <w:rsid w:val="00371E0C"/>
    <w:rsid w:val="00375B76"/>
    <w:rsid w:val="00384A84"/>
    <w:rsid w:val="0039057D"/>
    <w:rsid w:val="003A790A"/>
    <w:rsid w:val="003B018D"/>
    <w:rsid w:val="003B1992"/>
    <w:rsid w:val="003B49DF"/>
    <w:rsid w:val="003C0136"/>
    <w:rsid w:val="003C5202"/>
    <w:rsid w:val="003D1ABE"/>
    <w:rsid w:val="003D63BB"/>
    <w:rsid w:val="003D777C"/>
    <w:rsid w:val="003E4217"/>
    <w:rsid w:val="003E637C"/>
    <w:rsid w:val="003F0B12"/>
    <w:rsid w:val="003F1A9A"/>
    <w:rsid w:val="00406AFA"/>
    <w:rsid w:val="00406F42"/>
    <w:rsid w:val="00411858"/>
    <w:rsid w:val="00416346"/>
    <w:rsid w:val="004266D0"/>
    <w:rsid w:val="00426FB4"/>
    <w:rsid w:val="00427553"/>
    <w:rsid w:val="00431FD8"/>
    <w:rsid w:val="00451423"/>
    <w:rsid w:val="004571A9"/>
    <w:rsid w:val="00464295"/>
    <w:rsid w:val="004677EA"/>
    <w:rsid w:val="00475DF7"/>
    <w:rsid w:val="00476D77"/>
    <w:rsid w:val="004814BC"/>
    <w:rsid w:val="00482338"/>
    <w:rsid w:val="00486BFF"/>
    <w:rsid w:val="00487240"/>
    <w:rsid w:val="00492EE6"/>
    <w:rsid w:val="004A11E9"/>
    <w:rsid w:val="004A3B15"/>
    <w:rsid w:val="004B1F53"/>
    <w:rsid w:val="004B231D"/>
    <w:rsid w:val="004B63DC"/>
    <w:rsid w:val="004C341A"/>
    <w:rsid w:val="004C3C7D"/>
    <w:rsid w:val="004F2B89"/>
    <w:rsid w:val="004F3A25"/>
    <w:rsid w:val="00507132"/>
    <w:rsid w:val="0050797E"/>
    <w:rsid w:val="0051351D"/>
    <w:rsid w:val="00514CC8"/>
    <w:rsid w:val="00515334"/>
    <w:rsid w:val="00522D58"/>
    <w:rsid w:val="0052344E"/>
    <w:rsid w:val="0053468F"/>
    <w:rsid w:val="00536F33"/>
    <w:rsid w:val="00553A68"/>
    <w:rsid w:val="005632D8"/>
    <w:rsid w:val="00563CD7"/>
    <w:rsid w:val="00582F08"/>
    <w:rsid w:val="005A5C54"/>
    <w:rsid w:val="005B2156"/>
    <w:rsid w:val="005D1A73"/>
    <w:rsid w:val="005D4FCC"/>
    <w:rsid w:val="005E0201"/>
    <w:rsid w:val="005E49D9"/>
    <w:rsid w:val="005E6795"/>
    <w:rsid w:val="005F3D8C"/>
    <w:rsid w:val="006047EC"/>
    <w:rsid w:val="006145D7"/>
    <w:rsid w:val="00616253"/>
    <w:rsid w:val="00617D6B"/>
    <w:rsid w:val="00625064"/>
    <w:rsid w:val="0063394E"/>
    <w:rsid w:val="00643BE3"/>
    <w:rsid w:val="00644BB4"/>
    <w:rsid w:val="006466B2"/>
    <w:rsid w:val="00651FC6"/>
    <w:rsid w:val="00654F66"/>
    <w:rsid w:val="00681DC7"/>
    <w:rsid w:val="0068345E"/>
    <w:rsid w:val="006856DF"/>
    <w:rsid w:val="006A33CD"/>
    <w:rsid w:val="006A5313"/>
    <w:rsid w:val="006A6C86"/>
    <w:rsid w:val="006C6D05"/>
    <w:rsid w:val="006D0E97"/>
    <w:rsid w:val="006D6A69"/>
    <w:rsid w:val="007046E0"/>
    <w:rsid w:val="00706D02"/>
    <w:rsid w:val="00711BEE"/>
    <w:rsid w:val="00714086"/>
    <w:rsid w:val="007148BB"/>
    <w:rsid w:val="00720D53"/>
    <w:rsid w:val="00730570"/>
    <w:rsid w:val="0073103A"/>
    <w:rsid w:val="007368EA"/>
    <w:rsid w:val="007412EF"/>
    <w:rsid w:val="00757D1F"/>
    <w:rsid w:val="00764F9C"/>
    <w:rsid w:val="00765B0C"/>
    <w:rsid w:val="00766A07"/>
    <w:rsid w:val="00790761"/>
    <w:rsid w:val="007A0926"/>
    <w:rsid w:val="007A29E6"/>
    <w:rsid w:val="007B3E4C"/>
    <w:rsid w:val="007B499E"/>
    <w:rsid w:val="007C0F29"/>
    <w:rsid w:val="007C2DE4"/>
    <w:rsid w:val="007C3B31"/>
    <w:rsid w:val="007C4B5E"/>
    <w:rsid w:val="007D19CC"/>
    <w:rsid w:val="007D4D4E"/>
    <w:rsid w:val="007E30F5"/>
    <w:rsid w:val="007E4B70"/>
    <w:rsid w:val="007E5A5E"/>
    <w:rsid w:val="007F2BDA"/>
    <w:rsid w:val="007F5BAA"/>
    <w:rsid w:val="008066CF"/>
    <w:rsid w:val="00807107"/>
    <w:rsid w:val="008222FD"/>
    <w:rsid w:val="008306D5"/>
    <w:rsid w:val="00835CF6"/>
    <w:rsid w:val="008474A3"/>
    <w:rsid w:val="00855D97"/>
    <w:rsid w:val="00872C8F"/>
    <w:rsid w:val="0087749B"/>
    <w:rsid w:val="0088303B"/>
    <w:rsid w:val="00884B9D"/>
    <w:rsid w:val="00886134"/>
    <w:rsid w:val="00892D71"/>
    <w:rsid w:val="008B0BA3"/>
    <w:rsid w:val="008B2B70"/>
    <w:rsid w:val="008B4CE9"/>
    <w:rsid w:val="008B552C"/>
    <w:rsid w:val="008C42D7"/>
    <w:rsid w:val="008E1964"/>
    <w:rsid w:val="008E5849"/>
    <w:rsid w:val="008E6CE9"/>
    <w:rsid w:val="008F47B9"/>
    <w:rsid w:val="0090500D"/>
    <w:rsid w:val="00906573"/>
    <w:rsid w:val="00915090"/>
    <w:rsid w:val="009151AD"/>
    <w:rsid w:val="00921F42"/>
    <w:rsid w:val="00926CEF"/>
    <w:rsid w:val="00933C02"/>
    <w:rsid w:val="00950FD5"/>
    <w:rsid w:val="00955999"/>
    <w:rsid w:val="00957878"/>
    <w:rsid w:val="009622BB"/>
    <w:rsid w:val="0096267A"/>
    <w:rsid w:val="0099259E"/>
    <w:rsid w:val="009958B7"/>
    <w:rsid w:val="009A2351"/>
    <w:rsid w:val="009A349E"/>
    <w:rsid w:val="009A4083"/>
    <w:rsid w:val="009B7926"/>
    <w:rsid w:val="009E402F"/>
    <w:rsid w:val="009F0028"/>
    <w:rsid w:val="009F6032"/>
    <w:rsid w:val="00A03BCC"/>
    <w:rsid w:val="00A07A1C"/>
    <w:rsid w:val="00A14428"/>
    <w:rsid w:val="00A1636C"/>
    <w:rsid w:val="00A232E1"/>
    <w:rsid w:val="00A32C57"/>
    <w:rsid w:val="00A43BEC"/>
    <w:rsid w:val="00A52D3D"/>
    <w:rsid w:val="00A55B30"/>
    <w:rsid w:val="00A56061"/>
    <w:rsid w:val="00A56E36"/>
    <w:rsid w:val="00A658B0"/>
    <w:rsid w:val="00AA5679"/>
    <w:rsid w:val="00AB5DE2"/>
    <w:rsid w:val="00AB6927"/>
    <w:rsid w:val="00AD1BDB"/>
    <w:rsid w:val="00AD7F30"/>
    <w:rsid w:val="00AE6338"/>
    <w:rsid w:val="00AF0ADD"/>
    <w:rsid w:val="00AF113C"/>
    <w:rsid w:val="00AF22AA"/>
    <w:rsid w:val="00B04D7D"/>
    <w:rsid w:val="00B05264"/>
    <w:rsid w:val="00B11E47"/>
    <w:rsid w:val="00B31924"/>
    <w:rsid w:val="00B33EF2"/>
    <w:rsid w:val="00B45833"/>
    <w:rsid w:val="00B47762"/>
    <w:rsid w:val="00B60356"/>
    <w:rsid w:val="00B60C29"/>
    <w:rsid w:val="00B61621"/>
    <w:rsid w:val="00B77A21"/>
    <w:rsid w:val="00B83CAF"/>
    <w:rsid w:val="00B83F30"/>
    <w:rsid w:val="00B951DD"/>
    <w:rsid w:val="00BA67CA"/>
    <w:rsid w:val="00BB04E7"/>
    <w:rsid w:val="00BB114A"/>
    <w:rsid w:val="00BD62E5"/>
    <w:rsid w:val="00BE7200"/>
    <w:rsid w:val="00BF0801"/>
    <w:rsid w:val="00BF11C1"/>
    <w:rsid w:val="00BF2D7E"/>
    <w:rsid w:val="00C034B8"/>
    <w:rsid w:val="00C07F4A"/>
    <w:rsid w:val="00C40E4D"/>
    <w:rsid w:val="00C44C65"/>
    <w:rsid w:val="00C5091E"/>
    <w:rsid w:val="00C53942"/>
    <w:rsid w:val="00C7744E"/>
    <w:rsid w:val="00C8068E"/>
    <w:rsid w:val="00C928D4"/>
    <w:rsid w:val="00C944FD"/>
    <w:rsid w:val="00C95B10"/>
    <w:rsid w:val="00C96FBC"/>
    <w:rsid w:val="00CA2B41"/>
    <w:rsid w:val="00CA5E5C"/>
    <w:rsid w:val="00CA745B"/>
    <w:rsid w:val="00CB5334"/>
    <w:rsid w:val="00CC3747"/>
    <w:rsid w:val="00CC3D19"/>
    <w:rsid w:val="00CD3AE0"/>
    <w:rsid w:val="00CF6948"/>
    <w:rsid w:val="00D05DD5"/>
    <w:rsid w:val="00D07A7B"/>
    <w:rsid w:val="00D15229"/>
    <w:rsid w:val="00D3186D"/>
    <w:rsid w:val="00D34A96"/>
    <w:rsid w:val="00D44C4E"/>
    <w:rsid w:val="00D775F4"/>
    <w:rsid w:val="00DA333D"/>
    <w:rsid w:val="00DC182C"/>
    <w:rsid w:val="00DC78F4"/>
    <w:rsid w:val="00DD02B4"/>
    <w:rsid w:val="00DD40AA"/>
    <w:rsid w:val="00DF18FE"/>
    <w:rsid w:val="00DF1F77"/>
    <w:rsid w:val="00DF3139"/>
    <w:rsid w:val="00DF6018"/>
    <w:rsid w:val="00E06D93"/>
    <w:rsid w:val="00E070B6"/>
    <w:rsid w:val="00E070BD"/>
    <w:rsid w:val="00E108E0"/>
    <w:rsid w:val="00E143C4"/>
    <w:rsid w:val="00E17BA4"/>
    <w:rsid w:val="00E27419"/>
    <w:rsid w:val="00E33383"/>
    <w:rsid w:val="00E55717"/>
    <w:rsid w:val="00E601D9"/>
    <w:rsid w:val="00E7224D"/>
    <w:rsid w:val="00E91856"/>
    <w:rsid w:val="00E96FA1"/>
    <w:rsid w:val="00EA24DF"/>
    <w:rsid w:val="00EA7DB8"/>
    <w:rsid w:val="00EB035C"/>
    <w:rsid w:val="00EC4F7A"/>
    <w:rsid w:val="00ED36E1"/>
    <w:rsid w:val="00ED3DDE"/>
    <w:rsid w:val="00ED5AAD"/>
    <w:rsid w:val="00EE2460"/>
    <w:rsid w:val="00EE2EE9"/>
    <w:rsid w:val="00EF7680"/>
    <w:rsid w:val="00F01C78"/>
    <w:rsid w:val="00F0656F"/>
    <w:rsid w:val="00F26372"/>
    <w:rsid w:val="00F338E0"/>
    <w:rsid w:val="00F35121"/>
    <w:rsid w:val="00F43E28"/>
    <w:rsid w:val="00F46C97"/>
    <w:rsid w:val="00F46FE2"/>
    <w:rsid w:val="00F6284E"/>
    <w:rsid w:val="00F637BA"/>
    <w:rsid w:val="00F64216"/>
    <w:rsid w:val="00F65F62"/>
    <w:rsid w:val="00F7587E"/>
    <w:rsid w:val="00F82C48"/>
    <w:rsid w:val="00FA4EFC"/>
    <w:rsid w:val="00FB1812"/>
    <w:rsid w:val="00FB1FC3"/>
    <w:rsid w:val="00FD05A9"/>
    <w:rsid w:val="00FD0A71"/>
    <w:rsid w:val="00FD5D1A"/>
    <w:rsid w:val="00FE1382"/>
    <w:rsid w:val="00FE2965"/>
    <w:rsid w:val="00FE2E97"/>
    <w:rsid w:val="00FF5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6EB733"/>
  <w15:docId w15:val="{8E97F5B2-517E-49EF-8438-3477D9D2E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0201"/>
    <w:pPr>
      <w:jc w:val="both"/>
    </w:pPr>
    <w:rPr>
      <w:rFonts w:ascii="Arial" w:eastAsia="Times" w:hAnsi="Arial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D36E1"/>
    <w:pPr>
      <w:tabs>
        <w:tab w:val="center" w:pos="4320"/>
        <w:tab w:val="right" w:pos="8640"/>
      </w:tabs>
    </w:pPr>
  </w:style>
  <w:style w:type="paragraph" w:customStyle="1" w:styleId="USQHeading">
    <w:name w:val="USQ Heading"/>
    <w:basedOn w:val="Normal"/>
    <w:rsid w:val="00ED36E1"/>
    <w:pPr>
      <w:shd w:val="clear" w:color="auto" w:fill="000000"/>
      <w:ind w:right="223"/>
    </w:pPr>
    <w:rPr>
      <w:spacing w:val="100"/>
      <w:sz w:val="28"/>
      <w:szCs w:val="28"/>
    </w:rPr>
  </w:style>
  <w:style w:type="paragraph" w:customStyle="1" w:styleId="USQmemoheading">
    <w:name w:val="USQ memo heading"/>
    <w:basedOn w:val="Normal"/>
    <w:rsid w:val="00ED36E1"/>
    <w:pPr>
      <w:ind w:right="223"/>
    </w:pPr>
    <w:rPr>
      <w:color w:val="000000"/>
      <w:spacing w:val="20"/>
      <w:sz w:val="32"/>
      <w:szCs w:val="32"/>
    </w:rPr>
  </w:style>
  <w:style w:type="table" w:styleId="TableGrid">
    <w:name w:val="Table Grid"/>
    <w:basedOn w:val="TableNormal"/>
    <w:uiPriority w:val="59"/>
    <w:rsid w:val="00ED36E1"/>
    <w:pPr>
      <w:jc w:val="both"/>
    </w:pPr>
    <w:rPr>
      <w:rFonts w:ascii="Times" w:eastAsia="Times" w:hAnsi="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A8"/>
    <w:rsid w:val="006047EC"/>
    <w:rPr>
      <w:rFonts w:cs="DIN"/>
      <w:i/>
      <w:iCs/>
      <w:color w:val="000000"/>
      <w:sz w:val="14"/>
      <w:szCs w:val="14"/>
    </w:rPr>
  </w:style>
  <w:style w:type="paragraph" w:styleId="BalloonText">
    <w:name w:val="Balloon Text"/>
    <w:basedOn w:val="Normal"/>
    <w:semiHidden/>
    <w:rsid w:val="0051351D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F65F62"/>
    <w:pPr>
      <w:tabs>
        <w:tab w:val="center" w:pos="4153"/>
        <w:tab w:val="right" w:pos="8306"/>
      </w:tabs>
    </w:pPr>
  </w:style>
  <w:style w:type="character" w:styleId="CommentReference">
    <w:name w:val="annotation reference"/>
    <w:basedOn w:val="DefaultParagraphFont"/>
    <w:semiHidden/>
    <w:rsid w:val="00A07A1C"/>
    <w:rPr>
      <w:sz w:val="16"/>
      <w:szCs w:val="16"/>
    </w:rPr>
  </w:style>
  <w:style w:type="paragraph" w:styleId="CommentText">
    <w:name w:val="annotation text"/>
    <w:basedOn w:val="Normal"/>
    <w:semiHidden/>
    <w:rsid w:val="00A07A1C"/>
    <w:rPr>
      <w:sz w:val="20"/>
    </w:rPr>
  </w:style>
  <w:style w:type="paragraph" w:styleId="CommentSubject">
    <w:name w:val="annotation subject"/>
    <w:basedOn w:val="CommentText"/>
    <w:next w:val="CommentText"/>
    <w:semiHidden/>
    <w:rsid w:val="00A07A1C"/>
    <w:rPr>
      <w:b/>
      <w:bCs/>
    </w:rPr>
  </w:style>
  <w:style w:type="character" w:styleId="Hyperlink">
    <w:name w:val="Hyperlink"/>
    <w:basedOn w:val="DefaultParagraphFont"/>
    <w:rsid w:val="00A07A1C"/>
    <w:rPr>
      <w:b w:val="0"/>
      <w:bCs w:val="0"/>
      <w:strike w:val="0"/>
      <w:dstrike w:val="0"/>
      <w:color w:val="0066FF"/>
      <w:u w:val="none"/>
      <w:effect w:val="none"/>
    </w:rPr>
  </w:style>
  <w:style w:type="character" w:customStyle="1" w:styleId="caption1">
    <w:name w:val="caption1"/>
    <w:basedOn w:val="DefaultParagraphFont"/>
    <w:rsid w:val="00A07A1C"/>
    <w:rPr>
      <w:b/>
      <w:bCs/>
      <w:sz w:val="17"/>
      <w:szCs w:val="17"/>
    </w:rPr>
  </w:style>
  <w:style w:type="paragraph" w:customStyle="1" w:styleId="PosterHeading">
    <w:name w:val="Poster Heading"/>
    <w:basedOn w:val="Normal"/>
    <w:link w:val="PosterHeadingChar"/>
    <w:qFormat/>
    <w:rsid w:val="00757D1F"/>
    <w:pPr>
      <w:tabs>
        <w:tab w:val="left" w:pos="5393"/>
      </w:tabs>
      <w:jc w:val="left"/>
    </w:pPr>
    <w:rPr>
      <w:rFonts w:ascii="Verdana" w:eastAsia="Verdana" w:hAnsi="Verdana" w:cs="Arial"/>
      <w:bCs/>
      <w:color w:val="000000" w:themeColor="text1"/>
      <w:kern w:val="24"/>
      <w:sz w:val="48"/>
      <w:szCs w:val="48"/>
      <w:lang w:eastAsia="en-US"/>
    </w:rPr>
  </w:style>
  <w:style w:type="character" w:customStyle="1" w:styleId="PosterHeadingChar">
    <w:name w:val="Poster Heading Char"/>
    <w:basedOn w:val="DefaultParagraphFont"/>
    <w:link w:val="PosterHeading"/>
    <w:rsid w:val="00757D1F"/>
    <w:rPr>
      <w:rFonts w:ascii="Verdana" w:eastAsia="Verdana" w:hAnsi="Verdana" w:cs="Arial"/>
      <w:bCs/>
      <w:color w:val="000000" w:themeColor="text1"/>
      <w:kern w:val="24"/>
      <w:sz w:val="48"/>
      <w:szCs w:val="48"/>
      <w:lang w:eastAsia="en-US"/>
    </w:rPr>
  </w:style>
  <w:style w:type="paragraph" w:styleId="ListParagraph">
    <w:name w:val="List Paragraph"/>
    <w:basedOn w:val="Normal"/>
    <w:uiPriority w:val="34"/>
    <w:qFormat/>
    <w:rsid w:val="00757D1F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1E0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9185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894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45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637569">
              <w:marLeft w:val="0"/>
              <w:marRight w:val="0"/>
              <w:marTop w:val="2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14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581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740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536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9381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916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41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99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129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367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0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1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imal.ethics@usq.edu.au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beel@usq.edu.a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q1220696@umail.usq.edu.a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animal.ethics@usq.edu.a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Queensland</Company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 Wilson</dc:creator>
  <cp:lastModifiedBy>Quinta Maxwell</cp:lastModifiedBy>
  <cp:revision>3</cp:revision>
  <cp:lastPrinted>2015-01-06T04:26:00Z</cp:lastPrinted>
  <dcterms:created xsi:type="dcterms:W3CDTF">2021-12-22T22:33:00Z</dcterms:created>
  <dcterms:modified xsi:type="dcterms:W3CDTF">2021-12-29T23:41:00Z</dcterms:modified>
</cp:coreProperties>
</file>